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9F455" w14:textId="379583BD" w:rsidR="005D74E8" w:rsidRPr="00CD3A94" w:rsidRDefault="005D74E8" w:rsidP="005D74E8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D3A94">
        <w:rPr>
          <w:rFonts w:ascii="Times New Roman" w:hAnsi="Times New Roman" w:cs="Times New Roman"/>
          <w:b/>
          <w:bCs/>
          <w:sz w:val="24"/>
          <w:szCs w:val="24"/>
          <w:u w:val="single"/>
        </w:rPr>
        <w:t>Declaration Form</w:t>
      </w:r>
      <w:r w:rsid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(</w:t>
      </w:r>
      <w:bookmarkStart w:id="0" w:name="_Hlk101492858"/>
      <w:proofErr w:type="spellStart"/>
      <w:r w:rsid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Tech</w:t>
      </w:r>
      <w:r w:rsidR="00BD34FF" w:rsidRPr="00BD34F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n</w:t>
      </w:r>
      <w:proofErr w:type="spellEnd"/>
      <w:r w:rsidR="00BD34F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</w:t>
      </w:r>
      <w:r w:rsidR="00BD34FF" w:rsidRP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– 202</w:t>
      </w:r>
      <w:bookmarkEnd w:id="0"/>
      <w:r w:rsidR="0081569D">
        <w:rPr>
          <w:rFonts w:ascii="Times New Roman" w:hAnsi="Times New Roman" w:cs="Times New Roman"/>
          <w:b/>
          <w:bCs/>
          <w:sz w:val="24"/>
          <w:szCs w:val="24"/>
          <w:u w:val="single"/>
        </w:rPr>
        <w:t>6</w:t>
      </w:r>
      <w:r w:rsidR="00BD34FF" w:rsidRP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14:paraId="619F1FBE" w14:textId="1AF36DDF" w:rsidR="005D74E8" w:rsidRPr="00CD3A94" w:rsidRDefault="005D74E8" w:rsidP="005D74E8">
      <w:pPr>
        <w:pStyle w:val="Default"/>
        <w:jc w:val="center"/>
        <w:rPr>
          <w:rFonts w:ascii="Times New Roman" w:hAnsi="Times New Roman" w:cs="Times New Roman"/>
        </w:rPr>
      </w:pPr>
      <w:r w:rsidRPr="00CD3A94">
        <w:rPr>
          <w:rFonts w:ascii="Times New Roman" w:hAnsi="Times New Roman" w:cs="Times New Roman"/>
          <w:i/>
          <w:iCs/>
          <w:sz w:val="20"/>
          <w:szCs w:val="20"/>
        </w:rPr>
        <w:t xml:space="preserve">(Please fill in-print-sign-scan this form and upload </w:t>
      </w:r>
      <w:r w:rsidR="00EB7AA3">
        <w:rPr>
          <w:rFonts w:ascii="Times New Roman" w:hAnsi="Times New Roman" w:cs="Times New Roman"/>
          <w:i/>
          <w:iCs/>
          <w:sz w:val="20"/>
          <w:szCs w:val="20"/>
        </w:rPr>
        <w:t>along with the abstract</w:t>
      </w:r>
      <w:r w:rsidRPr="00CD3A94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3091A513" w14:textId="77777777" w:rsidR="005D74E8" w:rsidRDefault="005D74E8" w:rsidP="005D74E8">
      <w:pPr>
        <w:jc w:val="center"/>
      </w:pPr>
    </w:p>
    <w:p w14:paraId="5E76A22B" w14:textId="4EA3041F" w:rsidR="00772828" w:rsidRPr="00C429F3" w:rsidRDefault="005D74E8" w:rsidP="00CD3A94">
      <w:pPr>
        <w:jc w:val="both"/>
        <w:rPr>
          <w:rFonts w:ascii="Times New Roman" w:hAnsi="Times New Roman" w:cs="Times New Roman"/>
          <w:sz w:val="24"/>
          <w:szCs w:val="24"/>
        </w:rPr>
      </w:pPr>
      <w:r w:rsidRPr="00C429F3">
        <w:rPr>
          <w:rFonts w:ascii="Times New Roman" w:hAnsi="Times New Roman" w:cs="Times New Roman"/>
          <w:sz w:val="24"/>
          <w:szCs w:val="24"/>
        </w:rPr>
        <w:t xml:space="preserve">We accept to 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publish our research work </w:t>
      </w:r>
      <w:r w:rsidR="00CD3A94">
        <w:rPr>
          <w:rFonts w:ascii="Times New Roman" w:hAnsi="Times New Roman" w:cs="Times New Roman"/>
          <w:sz w:val="24"/>
          <w:szCs w:val="24"/>
        </w:rPr>
        <w:t>in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the </w:t>
      </w:r>
      <w:r w:rsidR="00CD3A94">
        <w:rPr>
          <w:rFonts w:ascii="Times New Roman" w:hAnsi="Times New Roman" w:cs="Times New Roman"/>
          <w:sz w:val="24"/>
          <w:szCs w:val="24"/>
        </w:rPr>
        <w:t>“</w:t>
      </w:r>
      <w:r w:rsidR="00BD6534">
        <w:rPr>
          <w:rFonts w:ascii="Times New Roman" w:hAnsi="Times New Roman" w:cs="Times New Roman"/>
          <w:sz w:val="24"/>
          <w:szCs w:val="24"/>
        </w:rPr>
        <w:t>The 1</w:t>
      </w:r>
      <w:r w:rsidR="00BD6534" w:rsidRPr="00BD653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D6534">
        <w:rPr>
          <w:rFonts w:ascii="Times New Roman" w:hAnsi="Times New Roman" w:cs="Times New Roman"/>
          <w:sz w:val="24"/>
          <w:szCs w:val="24"/>
        </w:rPr>
        <w:t xml:space="preserve"> International </w:t>
      </w:r>
      <w:r w:rsidR="003D738A" w:rsidRPr="003D738A">
        <w:rPr>
          <w:rFonts w:ascii="Times New Roman" w:hAnsi="Times New Roman" w:cs="Times New Roman"/>
          <w:sz w:val="24"/>
          <w:szCs w:val="24"/>
        </w:rPr>
        <w:t>Conference on Technological Advances and Innovations 202</w:t>
      </w:r>
      <w:r w:rsidR="00BD6534">
        <w:rPr>
          <w:rFonts w:ascii="Times New Roman" w:hAnsi="Times New Roman" w:cs="Times New Roman"/>
          <w:sz w:val="24"/>
          <w:szCs w:val="24"/>
        </w:rPr>
        <w:t>6</w:t>
      </w:r>
      <w:r w:rsidR="003D738A" w:rsidRPr="003D738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D738A" w:rsidRPr="003D738A">
        <w:rPr>
          <w:rFonts w:ascii="Times New Roman" w:hAnsi="Times New Roman" w:cs="Times New Roman"/>
          <w:sz w:val="24"/>
          <w:szCs w:val="24"/>
        </w:rPr>
        <w:t>Tech</w:t>
      </w:r>
      <w:r w:rsidR="003D738A" w:rsidRPr="003D738A">
        <w:rPr>
          <w:rFonts w:ascii="Times New Roman" w:hAnsi="Times New Roman" w:cs="Times New Roman"/>
          <w:i/>
          <w:iCs/>
          <w:sz w:val="24"/>
          <w:szCs w:val="24"/>
        </w:rPr>
        <w:t>Inn</w:t>
      </w:r>
      <w:proofErr w:type="spellEnd"/>
      <w:r w:rsidR="003D738A" w:rsidRPr="003D738A">
        <w:rPr>
          <w:rFonts w:ascii="Times New Roman" w:hAnsi="Times New Roman" w:cs="Times New Roman"/>
          <w:sz w:val="24"/>
          <w:szCs w:val="24"/>
        </w:rPr>
        <w:t xml:space="preserve"> 202</w:t>
      </w:r>
      <w:r w:rsidR="00BD6534">
        <w:rPr>
          <w:rFonts w:ascii="Times New Roman" w:hAnsi="Times New Roman" w:cs="Times New Roman"/>
          <w:sz w:val="24"/>
          <w:szCs w:val="24"/>
        </w:rPr>
        <w:t>6</w:t>
      </w:r>
      <w:r w:rsidR="003D738A" w:rsidRPr="003D738A">
        <w:rPr>
          <w:rFonts w:ascii="Times New Roman" w:hAnsi="Times New Roman" w:cs="Times New Roman"/>
          <w:sz w:val="24"/>
          <w:szCs w:val="24"/>
        </w:rPr>
        <w:t>)</w:t>
      </w:r>
      <w:r w:rsidR="00CD3A94">
        <w:rPr>
          <w:rFonts w:ascii="Times New Roman" w:hAnsi="Times New Roman" w:cs="Times New Roman"/>
          <w:sz w:val="24"/>
          <w:szCs w:val="24"/>
        </w:rPr>
        <w:t>”</w:t>
      </w:r>
      <w:r w:rsidRPr="00C429F3">
        <w:rPr>
          <w:rFonts w:ascii="Times New Roman" w:hAnsi="Times New Roman" w:cs="Times New Roman"/>
          <w:sz w:val="24"/>
          <w:szCs w:val="24"/>
        </w:rPr>
        <w:t xml:space="preserve"> </w:t>
      </w:r>
      <w:r w:rsidR="003D738A">
        <w:rPr>
          <w:rFonts w:ascii="Times New Roman" w:hAnsi="Times New Roman" w:cs="Times New Roman"/>
          <w:sz w:val="24"/>
          <w:szCs w:val="24"/>
        </w:rPr>
        <w:t>organized by the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Faculty of Technology, University of Jaffna</w:t>
      </w:r>
      <w:r w:rsidR="003D738A">
        <w:rPr>
          <w:rFonts w:ascii="Times New Roman" w:hAnsi="Times New Roman" w:cs="Times New Roman"/>
          <w:sz w:val="24"/>
          <w:szCs w:val="24"/>
        </w:rPr>
        <w:t>, Sri Lanka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and declare that the following </w:t>
      </w:r>
      <w:r w:rsidR="00C429F3" w:rsidRPr="00C429F3">
        <w:rPr>
          <w:rFonts w:ascii="Times New Roman" w:hAnsi="Times New Roman" w:cs="Times New Roman"/>
          <w:sz w:val="24"/>
          <w:szCs w:val="24"/>
        </w:rPr>
        <w:t>requirements have been satisfied</w:t>
      </w:r>
      <w:r w:rsidR="00772828" w:rsidRPr="00C429F3">
        <w:rPr>
          <w:rFonts w:ascii="Times New Roman" w:hAnsi="Times New Roman" w:cs="Times New Roman"/>
          <w:sz w:val="24"/>
          <w:szCs w:val="24"/>
        </w:rPr>
        <w:t>.</w:t>
      </w:r>
    </w:p>
    <w:p w14:paraId="0838246A" w14:textId="1F3BF6F1" w:rsidR="005D74E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 xml:space="preserve">The abstract is not being considered for </w:t>
      </w:r>
      <w:r w:rsidRPr="00CC2724">
        <w:rPr>
          <w:rFonts w:ascii="Times New Roman" w:hAnsi="Times New Roman" w:cs="Times New Roman"/>
          <w:sz w:val="24"/>
          <w:szCs w:val="24"/>
        </w:rPr>
        <w:t>publication</w:t>
      </w:r>
      <w:r w:rsidR="00CC2724" w:rsidRPr="00CC2724">
        <w:rPr>
          <w:rFonts w:ascii="Times New Roman" w:hAnsi="Times New Roman" w:cs="Times New Roman"/>
          <w:sz w:val="24"/>
          <w:szCs w:val="24"/>
        </w:rPr>
        <w:t xml:space="preserve"> in any journals or conferences</w:t>
      </w:r>
      <w:r w:rsidRPr="00CC2724">
        <w:rPr>
          <w:rFonts w:ascii="Times New Roman" w:hAnsi="Times New Roman" w:cs="Times New Roman"/>
          <w:sz w:val="24"/>
          <w:szCs w:val="24"/>
        </w:rPr>
        <w:t xml:space="preserve"> at this time and will not be submitted for review while it is being reviewed by </w:t>
      </w:r>
      <w:proofErr w:type="spellStart"/>
      <w:r w:rsidR="003D738A" w:rsidRPr="00CC2724">
        <w:rPr>
          <w:rFonts w:ascii="Times New Roman" w:hAnsi="Times New Roman" w:cs="Times New Roman"/>
          <w:sz w:val="24"/>
          <w:szCs w:val="24"/>
        </w:rPr>
        <w:t>Tech</w:t>
      </w:r>
      <w:r w:rsidR="003D738A" w:rsidRPr="00CC2724">
        <w:rPr>
          <w:rFonts w:ascii="Times New Roman" w:hAnsi="Times New Roman" w:cs="Times New Roman"/>
          <w:i/>
          <w:iCs/>
          <w:sz w:val="24"/>
          <w:szCs w:val="24"/>
        </w:rPr>
        <w:t>Inn</w:t>
      </w:r>
      <w:proofErr w:type="spellEnd"/>
      <w:r w:rsidR="003D738A" w:rsidRPr="00CC2724">
        <w:rPr>
          <w:rFonts w:ascii="Times New Roman" w:hAnsi="Times New Roman" w:cs="Times New Roman"/>
          <w:sz w:val="24"/>
          <w:szCs w:val="24"/>
        </w:rPr>
        <w:t xml:space="preserve"> – 202</w:t>
      </w:r>
      <w:r w:rsidR="00BD6534">
        <w:rPr>
          <w:rFonts w:ascii="Times New Roman" w:hAnsi="Times New Roman" w:cs="Times New Roman"/>
          <w:sz w:val="24"/>
          <w:szCs w:val="24"/>
        </w:rPr>
        <w:t>6</w:t>
      </w:r>
      <w:r w:rsidRPr="00CD02B7">
        <w:rPr>
          <w:rFonts w:ascii="Times New Roman" w:hAnsi="Times New Roman" w:cs="Times New Roman"/>
          <w:sz w:val="24"/>
          <w:szCs w:val="24"/>
        </w:rPr>
        <w:t>.</w:t>
      </w:r>
    </w:p>
    <w:p w14:paraId="6CD9B359" w14:textId="1F54DA96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 manuscript is the author/s' own work. All data in the manuscript was created by the authors, and reprint permission is attached if n</w:t>
      </w:r>
      <w:r w:rsidR="00EB7AA3">
        <w:rPr>
          <w:rFonts w:ascii="Times New Roman" w:hAnsi="Times New Roman" w:cs="Times New Roman"/>
          <w:sz w:val="24"/>
          <w:szCs w:val="24"/>
        </w:rPr>
        <w:t>ecessary</w:t>
      </w:r>
      <w:r w:rsidRPr="00CD02B7">
        <w:rPr>
          <w:rFonts w:ascii="Times New Roman" w:hAnsi="Times New Roman" w:cs="Times New Roman"/>
          <w:sz w:val="24"/>
          <w:szCs w:val="24"/>
        </w:rPr>
        <w:t>.</w:t>
      </w:r>
    </w:p>
    <w:p w14:paraId="76C24A0D" w14:textId="77777777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 author/s declare that there is no conflict of interest</w:t>
      </w:r>
      <w:r w:rsidR="00772828" w:rsidRPr="00C429F3">
        <w:rPr>
          <w:rFonts w:ascii="Times New Roman" w:hAnsi="Times New Roman" w:cs="Times New Roman"/>
          <w:sz w:val="24"/>
          <w:szCs w:val="24"/>
        </w:rPr>
        <w:t>.</w:t>
      </w:r>
    </w:p>
    <w:p w14:paraId="169FC425" w14:textId="5A504248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</w:t>
      </w:r>
      <w:r w:rsidR="00EB7AA3">
        <w:rPr>
          <w:rFonts w:ascii="Times New Roman" w:hAnsi="Times New Roman" w:cs="Times New Roman"/>
          <w:sz w:val="24"/>
          <w:szCs w:val="24"/>
        </w:rPr>
        <w:t xml:space="preserve">e </w:t>
      </w:r>
      <w:r w:rsidRPr="00CD02B7">
        <w:rPr>
          <w:rFonts w:ascii="Times New Roman" w:hAnsi="Times New Roman" w:cs="Times New Roman"/>
          <w:sz w:val="24"/>
          <w:szCs w:val="24"/>
        </w:rPr>
        <w:t>final version</w:t>
      </w:r>
      <w:r w:rsidR="00EB7AA3">
        <w:rPr>
          <w:rFonts w:ascii="Times New Roman" w:hAnsi="Times New Roman" w:cs="Times New Roman"/>
          <w:sz w:val="24"/>
          <w:szCs w:val="24"/>
        </w:rPr>
        <w:t xml:space="preserve"> of the abstract which</w:t>
      </w:r>
      <w:r w:rsidRPr="00CD02B7">
        <w:rPr>
          <w:rFonts w:ascii="Times New Roman" w:hAnsi="Times New Roman" w:cs="Times New Roman"/>
          <w:sz w:val="24"/>
          <w:szCs w:val="24"/>
        </w:rPr>
        <w:t xml:space="preserve"> I/we attach with this form, is not substantially similar to any</w:t>
      </w:r>
      <w:r w:rsidR="00EB7AA3">
        <w:rPr>
          <w:rFonts w:ascii="Times New Roman" w:hAnsi="Times New Roman" w:cs="Times New Roman"/>
          <w:sz w:val="24"/>
          <w:szCs w:val="24"/>
        </w:rPr>
        <w:t xml:space="preserve"> abstracts</w:t>
      </w:r>
      <w:r w:rsidRPr="00CD02B7">
        <w:rPr>
          <w:rFonts w:ascii="Times New Roman" w:hAnsi="Times New Roman" w:cs="Times New Roman"/>
          <w:sz w:val="24"/>
          <w:szCs w:val="24"/>
        </w:rPr>
        <w:t xml:space="preserve"> that I/we have previously published.</w:t>
      </w:r>
    </w:p>
    <w:p w14:paraId="0A3476D1" w14:textId="77777777" w:rsidR="00CD02B7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Without the editor's permission, the abstract that initiates the review process cannot be removed.</w:t>
      </w:r>
    </w:p>
    <w:p w14:paraId="19BEEC52" w14:textId="3A019910" w:rsidR="00772828" w:rsidRPr="002572FE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re is no ethical authorization affiliated with this work. A copy of the</w:t>
      </w:r>
      <w:r w:rsidR="00EB7AA3">
        <w:rPr>
          <w:rFonts w:ascii="Times New Roman" w:hAnsi="Times New Roman" w:cs="Times New Roman"/>
          <w:sz w:val="24"/>
          <w:szCs w:val="24"/>
        </w:rPr>
        <w:t xml:space="preserve"> ethical</w:t>
      </w:r>
      <w:r w:rsidRPr="00CD02B7">
        <w:rPr>
          <w:rFonts w:ascii="Times New Roman" w:hAnsi="Times New Roman" w:cs="Times New Roman"/>
          <w:sz w:val="24"/>
          <w:szCs w:val="24"/>
        </w:rPr>
        <w:t xml:space="preserve"> approval would be supplied if necessary.</w:t>
      </w:r>
    </w:p>
    <w:p w14:paraId="4C7CC8B3" w14:textId="77777777" w:rsidR="00EF193A" w:rsidRDefault="00EF193A" w:rsidP="00EF193A">
      <w:pPr>
        <w:pStyle w:val="ListParagraph"/>
        <w:ind w:left="765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10"/>
        <w:gridCol w:w="6745"/>
      </w:tblGrid>
      <w:tr w:rsidR="00EF193A" w14:paraId="42EE6CBE" w14:textId="77777777" w:rsidTr="00CD3A94">
        <w:tc>
          <w:tcPr>
            <w:tcW w:w="9355" w:type="dxa"/>
            <w:gridSpan w:val="2"/>
          </w:tcPr>
          <w:p w14:paraId="6A2C5CBB" w14:textId="77777777" w:rsidR="00EF193A" w:rsidRPr="002572FE" w:rsidRDefault="007C2938" w:rsidP="002572F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bstract</w:t>
            </w:r>
            <w:r w:rsidR="00EF193A"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formation</w:t>
            </w:r>
          </w:p>
        </w:tc>
      </w:tr>
      <w:tr w:rsidR="00EF193A" w14:paraId="09F48226" w14:textId="77777777" w:rsidTr="00CD3A94">
        <w:trPr>
          <w:trHeight w:val="503"/>
        </w:trPr>
        <w:tc>
          <w:tcPr>
            <w:tcW w:w="2610" w:type="dxa"/>
            <w:vAlign w:val="center"/>
          </w:tcPr>
          <w:p w14:paraId="4FCE83B3" w14:textId="77777777" w:rsidR="00EF193A" w:rsidRDefault="00EF193A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409F393A" w14:textId="77777777" w:rsidR="00EF193A" w:rsidRDefault="00EF193A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per Title</w:t>
            </w:r>
          </w:p>
          <w:p w14:paraId="37633FAF" w14:textId="77777777" w:rsidR="00EF193A" w:rsidRDefault="00EF193A" w:rsidP="00EF193A">
            <w:pPr>
              <w:pStyle w:val="ListParagraph"/>
              <w:ind w:left="0"/>
            </w:pPr>
          </w:p>
        </w:tc>
        <w:tc>
          <w:tcPr>
            <w:tcW w:w="6745" w:type="dxa"/>
          </w:tcPr>
          <w:p w14:paraId="758EFFB4" w14:textId="77777777" w:rsidR="00EF193A" w:rsidRDefault="00EF193A" w:rsidP="00EF193A">
            <w:pPr>
              <w:pStyle w:val="ListParagraph"/>
              <w:ind w:left="0"/>
            </w:pPr>
          </w:p>
        </w:tc>
      </w:tr>
      <w:tr w:rsidR="00EF193A" w14:paraId="23E546C7" w14:textId="77777777" w:rsidTr="00CD3A94">
        <w:tc>
          <w:tcPr>
            <w:tcW w:w="2610" w:type="dxa"/>
          </w:tcPr>
          <w:p w14:paraId="043192B2" w14:textId="77777777" w:rsidR="00EF193A" w:rsidRDefault="00EF193A" w:rsidP="00EF193A">
            <w:pPr>
              <w:pStyle w:val="ListParagraph"/>
              <w:ind w:left="0"/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irst Author</w:t>
            </w:r>
          </w:p>
        </w:tc>
        <w:tc>
          <w:tcPr>
            <w:tcW w:w="6745" w:type="dxa"/>
          </w:tcPr>
          <w:p w14:paraId="7CD5748D" w14:textId="77777777" w:rsidR="00EF193A" w:rsidRDefault="00EF193A" w:rsidP="00EF193A">
            <w:pPr>
              <w:pStyle w:val="ListParagraph"/>
              <w:ind w:left="0"/>
            </w:pPr>
          </w:p>
        </w:tc>
      </w:tr>
      <w:tr w:rsidR="00EF193A" w14:paraId="265FCC45" w14:textId="77777777" w:rsidTr="00CD3A94">
        <w:tc>
          <w:tcPr>
            <w:tcW w:w="2610" w:type="dxa"/>
          </w:tcPr>
          <w:p w14:paraId="2DD8F605" w14:textId="77777777" w:rsidR="00EF193A" w:rsidRDefault="00EF193A" w:rsidP="00EF193A">
            <w:pPr>
              <w:pStyle w:val="ListParagraph"/>
              <w:ind w:left="0"/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he other Author(s)</w:t>
            </w:r>
          </w:p>
        </w:tc>
        <w:tc>
          <w:tcPr>
            <w:tcW w:w="6745" w:type="dxa"/>
          </w:tcPr>
          <w:p w14:paraId="7762DA5B" w14:textId="77777777" w:rsidR="00EF193A" w:rsidRDefault="00EF193A" w:rsidP="00EF193A">
            <w:pPr>
              <w:pStyle w:val="ListParagraph"/>
              <w:ind w:left="0"/>
            </w:pPr>
          </w:p>
        </w:tc>
      </w:tr>
    </w:tbl>
    <w:p w14:paraId="442C4C9B" w14:textId="77777777" w:rsidR="00EF193A" w:rsidRDefault="00EF193A" w:rsidP="00EF193A">
      <w:pPr>
        <w:pStyle w:val="ListParagraph"/>
        <w:ind w:left="765"/>
      </w:pPr>
    </w:p>
    <w:p w14:paraId="7283B278" w14:textId="77777777" w:rsidR="00CD3A94" w:rsidRDefault="00CD3A94" w:rsidP="00EF193A">
      <w:pPr>
        <w:pStyle w:val="ListParagraph"/>
        <w:ind w:left="765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90"/>
        <w:gridCol w:w="6565"/>
      </w:tblGrid>
      <w:tr w:rsidR="007C2938" w14:paraId="7D26BB64" w14:textId="77777777" w:rsidTr="00CD3A94">
        <w:tc>
          <w:tcPr>
            <w:tcW w:w="9355" w:type="dxa"/>
            <w:gridSpan w:val="2"/>
          </w:tcPr>
          <w:p w14:paraId="41628F78" w14:textId="77777777" w:rsidR="007C2938" w:rsidRPr="002572FE" w:rsidRDefault="007C2938" w:rsidP="007C293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rresponding Author</w:t>
            </w:r>
          </w:p>
        </w:tc>
      </w:tr>
      <w:tr w:rsidR="007C2938" w14:paraId="3E245A7D" w14:textId="77777777" w:rsidTr="00CD3A94">
        <w:tc>
          <w:tcPr>
            <w:tcW w:w="2790" w:type="dxa"/>
          </w:tcPr>
          <w:p w14:paraId="51EFF27F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ame &amp; Surname</w:t>
            </w:r>
          </w:p>
        </w:tc>
        <w:tc>
          <w:tcPr>
            <w:tcW w:w="6565" w:type="dxa"/>
          </w:tcPr>
          <w:p w14:paraId="7D36E60C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319403FE" w14:textId="77777777" w:rsidTr="00CD3A94">
        <w:tc>
          <w:tcPr>
            <w:tcW w:w="2790" w:type="dxa"/>
          </w:tcPr>
          <w:p w14:paraId="13B03844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ffiliation</w:t>
            </w:r>
          </w:p>
        </w:tc>
        <w:tc>
          <w:tcPr>
            <w:tcW w:w="6565" w:type="dxa"/>
          </w:tcPr>
          <w:p w14:paraId="6A6B4DC9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297CA5F8" w14:textId="77777777" w:rsidTr="00CD3A94">
        <w:tc>
          <w:tcPr>
            <w:tcW w:w="2790" w:type="dxa"/>
          </w:tcPr>
          <w:p w14:paraId="1669F74D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6565" w:type="dxa"/>
          </w:tcPr>
          <w:p w14:paraId="7A40F825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653EDFE3" w14:textId="77777777" w:rsidTr="00CD3A94">
        <w:tc>
          <w:tcPr>
            <w:tcW w:w="2790" w:type="dxa"/>
          </w:tcPr>
          <w:p w14:paraId="2DF7DEC1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ntact Number</w:t>
            </w:r>
          </w:p>
        </w:tc>
        <w:tc>
          <w:tcPr>
            <w:tcW w:w="6565" w:type="dxa"/>
          </w:tcPr>
          <w:p w14:paraId="19296CC7" w14:textId="77777777" w:rsidR="007C2938" w:rsidRDefault="007C2938" w:rsidP="00EF193A">
            <w:pPr>
              <w:pStyle w:val="ListParagraph"/>
              <w:ind w:left="0"/>
            </w:pPr>
          </w:p>
        </w:tc>
      </w:tr>
    </w:tbl>
    <w:p w14:paraId="38200040" w14:textId="77777777" w:rsidR="00CD3A94" w:rsidRDefault="00CD3A94" w:rsidP="00CD3A94"/>
    <w:p w14:paraId="3EB66999" w14:textId="72D7E23E" w:rsidR="007C2938" w:rsidRPr="00CD3A94" w:rsidRDefault="007C2938" w:rsidP="00CD3A94">
      <w:pPr>
        <w:rPr>
          <w:rFonts w:ascii="Times New Roman" w:hAnsi="Times New Roman" w:cs="Times New Roman"/>
          <w:sz w:val="24"/>
          <w:szCs w:val="24"/>
        </w:rPr>
      </w:pPr>
      <w:r w:rsidRPr="00CD3A94">
        <w:rPr>
          <w:rFonts w:ascii="Times New Roman" w:hAnsi="Times New Roman" w:cs="Times New Roman"/>
          <w:sz w:val="24"/>
          <w:szCs w:val="24"/>
        </w:rPr>
        <w:t>I / We confirm that I / We have read and understand the full list of rights and also agree to the other General Terms of Publication</w:t>
      </w:r>
      <w:r w:rsidR="003D738A">
        <w:rPr>
          <w:rFonts w:ascii="Times New Roman" w:hAnsi="Times New Roman" w:cs="Times New Roman"/>
          <w:sz w:val="24"/>
          <w:szCs w:val="24"/>
        </w:rPr>
        <w:t>.</w:t>
      </w:r>
    </w:p>
    <w:p w14:paraId="76FDDDF5" w14:textId="77777777" w:rsidR="007C2938" w:rsidRPr="00CD3A94" w:rsidRDefault="007C2938" w:rsidP="00CD3A9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D3A94">
        <w:rPr>
          <w:rFonts w:ascii="Times New Roman" w:hAnsi="Times New Roman" w:cs="Times New Roman"/>
          <w:i/>
          <w:iCs/>
          <w:sz w:val="20"/>
          <w:szCs w:val="20"/>
        </w:rPr>
        <w:t xml:space="preserve">(The Declaration Form must be signed by all authors. All the signatures must be original.) </w:t>
      </w:r>
    </w:p>
    <w:p w14:paraId="0438F5DF" w14:textId="77777777" w:rsidR="007C2938" w:rsidRDefault="007C2938" w:rsidP="007C2938">
      <w:pPr>
        <w:pStyle w:val="ListParagraph"/>
        <w:ind w:left="765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90"/>
        <w:gridCol w:w="3240"/>
        <w:gridCol w:w="2070"/>
        <w:gridCol w:w="1255"/>
      </w:tblGrid>
      <w:tr w:rsidR="007C2938" w14:paraId="3AD1B839" w14:textId="77777777" w:rsidTr="00CD3A94">
        <w:tc>
          <w:tcPr>
            <w:tcW w:w="2790" w:type="dxa"/>
          </w:tcPr>
          <w:p w14:paraId="183D14DA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uthor Name/s</w:t>
            </w:r>
          </w:p>
        </w:tc>
        <w:tc>
          <w:tcPr>
            <w:tcW w:w="3240" w:type="dxa"/>
          </w:tcPr>
          <w:p w14:paraId="7A55A271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RCID Number</w:t>
            </w:r>
            <w:r w:rsidR="00CD3A9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/ Link</w:t>
            </w:r>
          </w:p>
        </w:tc>
        <w:tc>
          <w:tcPr>
            <w:tcW w:w="2070" w:type="dxa"/>
          </w:tcPr>
          <w:p w14:paraId="4245D28B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1255" w:type="dxa"/>
          </w:tcPr>
          <w:p w14:paraId="0BAB0454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ate</w:t>
            </w:r>
          </w:p>
        </w:tc>
      </w:tr>
      <w:tr w:rsidR="007C2938" w14:paraId="32F1415C" w14:textId="77777777" w:rsidTr="00CD3A94">
        <w:tc>
          <w:tcPr>
            <w:tcW w:w="2790" w:type="dxa"/>
          </w:tcPr>
          <w:p w14:paraId="1A9534E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691B65B8" w14:textId="079B9F4B" w:rsidR="007C2938" w:rsidRPr="003D738A" w:rsidRDefault="00C24836" w:rsidP="00C2483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5B1A41F2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1960D5A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7C2938" w14:paraId="18A70413" w14:textId="77777777" w:rsidTr="00CD3A94">
        <w:tc>
          <w:tcPr>
            <w:tcW w:w="2790" w:type="dxa"/>
          </w:tcPr>
          <w:p w14:paraId="6C652A2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000F222B" w14:textId="07C1AF98" w:rsidR="007C2938" w:rsidRDefault="003D738A" w:rsidP="003D738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5F9E72CF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5CA748F7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7C2938" w14:paraId="0B521B1E" w14:textId="77777777" w:rsidTr="00CD3A94">
        <w:tc>
          <w:tcPr>
            <w:tcW w:w="2790" w:type="dxa"/>
          </w:tcPr>
          <w:p w14:paraId="5A54064C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648270B1" w14:textId="2C7A0A40" w:rsidR="007C2938" w:rsidRDefault="003D738A" w:rsidP="003D738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7B2A2365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1A9CC584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67E71048" w14:textId="77777777" w:rsidR="007C2938" w:rsidRPr="007C2938" w:rsidRDefault="007C2938" w:rsidP="00CD02B7">
      <w:pPr>
        <w:pStyle w:val="ListParagraph"/>
        <w:ind w:left="765"/>
        <w:rPr>
          <w:sz w:val="24"/>
          <w:szCs w:val="24"/>
        </w:rPr>
      </w:pPr>
    </w:p>
    <w:sectPr w:rsidR="007C2938" w:rsidRPr="007C2938" w:rsidSect="00CD02B7">
      <w:head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CB287" w14:textId="77777777" w:rsidR="00341E79" w:rsidRDefault="00341E79" w:rsidP="005D74E8">
      <w:pPr>
        <w:spacing w:after="0" w:line="240" w:lineRule="auto"/>
      </w:pPr>
      <w:r>
        <w:separator/>
      </w:r>
    </w:p>
  </w:endnote>
  <w:endnote w:type="continuationSeparator" w:id="0">
    <w:p w14:paraId="2508E78D" w14:textId="77777777" w:rsidR="00341E79" w:rsidRDefault="00341E79" w:rsidP="005D7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298DB" w14:textId="77777777" w:rsidR="00341E79" w:rsidRDefault="00341E79" w:rsidP="005D74E8">
      <w:pPr>
        <w:spacing w:after="0" w:line="240" w:lineRule="auto"/>
      </w:pPr>
      <w:r>
        <w:separator/>
      </w:r>
    </w:p>
  </w:footnote>
  <w:footnote w:type="continuationSeparator" w:id="0">
    <w:p w14:paraId="63832F53" w14:textId="77777777" w:rsidR="00341E79" w:rsidRDefault="00341E79" w:rsidP="005D7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14252" w14:textId="3979D48A" w:rsidR="00BD34FF" w:rsidRPr="00B735D6" w:rsidRDefault="006A237D" w:rsidP="00BD34FF">
    <w:pPr>
      <w:pStyle w:val="NormalWeb"/>
      <w:spacing w:before="0" w:beforeAutospacing="0" w:after="0" w:afterAutospacing="0"/>
      <w:jc w:val="right"/>
      <w:rPr>
        <w:sz w:val="20"/>
        <w:szCs w:val="20"/>
      </w:rPr>
    </w:pPr>
    <w:r w:rsidRPr="006A237D">
      <w:rPr>
        <w:rFonts w:eastAsia="+mn-ea"/>
        <w:noProof/>
        <w:kern w:val="24"/>
        <w:sz w:val="20"/>
        <w:szCs w:val="20"/>
      </w:rPr>
      <w:drawing>
        <wp:anchor distT="0" distB="0" distL="114300" distR="114300" simplePos="0" relativeHeight="251658240" behindDoc="0" locked="0" layoutInCell="1" allowOverlap="1" wp14:anchorId="11DB914B" wp14:editId="3F9BF62B">
          <wp:simplePos x="0" y="0"/>
          <wp:positionH relativeFrom="column">
            <wp:posOffset>-134047</wp:posOffset>
          </wp:positionH>
          <wp:positionV relativeFrom="paragraph">
            <wp:posOffset>-395869</wp:posOffset>
          </wp:positionV>
          <wp:extent cx="819614" cy="819614"/>
          <wp:effectExtent l="0" t="0" r="6350" b="6350"/>
          <wp:wrapNone/>
          <wp:docPr id="17483274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832743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614" cy="81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+mn-ea"/>
        <w:kern w:val="24"/>
        <w:sz w:val="20"/>
        <w:szCs w:val="20"/>
      </w:rPr>
      <w:t>The 1</w:t>
    </w:r>
    <w:r w:rsidRPr="006A237D">
      <w:rPr>
        <w:rFonts w:eastAsia="+mn-ea"/>
        <w:kern w:val="24"/>
        <w:sz w:val="20"/>
        <w:szCs w:val="20"/>
        <w:vertAlign w:val="superscript"/>
      </w:rPr>
      <w:t>st</w:t>
    </w:r>
    <w:r>
      <w:rPr>
        <w:rFonts w:eastAsia="+mn-ea"/>
        <w:kern w:val="24"/>
        <w:sz w:val="20"/>
        <w:szCs w:val="20"/>
      </w:rPr>
      <w:t xml:space="preserve"> International </w:t>
    </w:r>
    <w:r w:rsidR="00BD34FF" w:rsidRPr="000E3901">
      <w:rPr>
        <w:rFonts w:eastAsia="+mn-ea"/>
        <w:kern w:val="24"/>
        <w:sz w:val="20"/>
        <w:szCs w:val="20"/>
      </w:rPr>
      <w:t xml:space="preserve">Conference on </w:t>
    </w:r>
    <w:r w:rsidR="00BD34FF" w:rsidRPr="000E3901">
      <w:rPr>
        <w:rFonts w:eastAsia="+mn-ea"/>
        <w:color w:val="3333FF"/>
        <w:kern w:val="24"/>
        <w:sz w:val="20"/>
        <w:szCs w:val="20"/>
      </w:rPr>
      <w:t>Tech</w:t>
    </w:r>
    <w:r w:rsidR="00BD34FF" w:rsidRPr="000E3901">
      <w:rPr>
        <w:rFonts w:eastAsia="+mn-ea"/>
        <w:kern w:val="24"/>
        <w:sz w:val="20"/>
        <w:szCs w:val="20"/>
      </w:rPr>
      <w:t>nological Advance</w:t>
    </w:r>
    <w:r w:rsidR="00BD34FF">
      <w:rPr>
        <w:rFonts w:eastAsia="+mn-ea"/>
        <w:kern w:val="24"/>
        <w:sz w:val="20"/>
        <w:szCs w:val="20"/>
      </w:rPr>
      <w:t>s</w:t>
    </w:r>
    <w:r w:rsidR="00BD34FF" w:rsidRPr="000E3901">
      <w:rPr>
        <w:rFonts w:eastAsia="+mn-ea"/>
        <w:kern w:val="24"/>
        <w:sz w:val="20"/>
        <w:szCs w:val="20"/>
      </w:rPr>
      <w:t xml:space="preserve"> and </w:t>
    </w:r>
    <w:r w:rsidR="00BD34FF" w:rsidRPr="000E3901">
      <w:rPr>
        <w:rFonts w:eastAsia="+mn-ea"/>
        <w:color w:val="3333FF"/>
        <w:kern w:val="24"/>
        <w:sz w:val="20"/>
        <w:szCs w:val="20"/>
      </w:rPr>
      <w:t>Inn</w:t>
    </w:r>
    <w:r w:rsidR="00BD34FF" w:rsidRPr="000E3901">
      <w:rPr>
        <w:rFonts w:eastAsia="+mn-ea"/>
        <w:kern w:val="24"/>
        <w:sz w:val="20"/>
        <w:szCs w:val="20"/>
      </w:rPr>
      <w:t>ovations 202</w:t>
    </w:r>
    <w:r>
      <w:rPr>
        <w:rFonts w:eastAsia="+mn-ea"/>
        <w:kern w:val="24"/>
        <w:sz w:val="20"/>
        <w:szCs w:val="20"/>
      </w:rPr>
      <w:t>6</w:t>
    </w:r>
    <w:r w:rsidR="00BD34FF" w:rsidRPr="000E3901">
      <w:rPr>
        <w:rFonts w:eastAsia="+mn-ea"/>
        <w:kern w:val="24"/>
        <w:sz w:val="20"/>
        <w:szCs w:val="20"/>
      </w:rPr>
      <w:t xml:space="preserve"> (</w:t>
    </w:r>
    <w:proofErr w:type="spellStart"/>
    <w:r w:rsidR="00BD34FF" w:rsidRPr="000E3901">
      <w:rPr>
        <w:rFonts w:eastAsia="+mn-ea"/>
        <w:kern w:val="24"/>
        <w:sz w:val="20"/>
        <w:szCs w:val="20"/>
      </w:rPr>
      <w:t>Tech</w:t>
    </w:r>
    <w:r w:rsidR="00BD34FF" w:rsidRPr="000E3901">
      <w:rPr>
        <w:rFonts w:eastAsia="+mn-ea"/>
        <w:i/>
        <w:iCs/>
        <w:kern w:val="24"/>
        <w:sz w:val="20"/>
        <w:szCs w:val="20"/>
      </w:rPr>
      <w:t>Inn</w:t>
    </w:r>
    <w:proofErr w:type="spellEnd"/>
    <w:r w:rsidR="00BD34FF" w:rsidRPr="000E3901">
      <w:rPr>
        <w:rFonts w:eastAsia="+mn-ea"/>
        <w:kern w:val="24"/>
        <w:sz w:val="20"/>
        <w:szCs w:val="20"/>
      </w:rPr>
      <w:t xml:space="preserve"> 202</w:t>
    </w:r>
    <w:r>
      <w:rPr>
        <w:rFonts w:eastAsia="+mn-ea"/>
        <w:kern w:val="24"/>
        <w:sz w:val="20"/>
        <w:szCs w:val="20"/>
      </w:rPr>
      <w:t>6</w:t>
    </w:r>
    <w:r w:rsidR="00BD34FF" w:rsidRPr="000E3901">
      <w:rPr>
        <w:rFonts w:eastAsia="+mn-ea"/>
        <w:kern w:val="24"/>
        <w:sz w:val="20"/>
        <w:szCs w:val="20"/>
      </w:rPr>
      <w:t>)</w:t>
    </w:r>
    <w:r w:rsidR="00BD34FF" w:rsidRPr="000E3901">
      <w:rPr>
        <w:rFonts w:eastAsia="+mn-ea"/>
        <w:kern w:val="24"/>
      </w:rPr>
      <w:br/>
    </w:r>
    <w:r w:rsidR="00BD34FF">
      <w:rPr>
        <w:rFonts w:ascii="Calisto MT" w:eastAsia="+mn-ea" w:hAnsi="Calisto MT"/>
        <w:i/>
        <w:iCs/>
        <w:color w:val="333F50"/>
        <w:kern w:val="24"/>
        <w:sz w:val="18"/>
        <w:szCs w:val="18"/>
      </w:rPr>
      <w:t>Faculty of Technology</w:t>
    </w:r>
    <w:r w:rsidR="00BD34FF"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>,</w:t>
    </w:r>
    <w:r w:rsidR="00BD34FF">
      <w:rPr>
        <w:rFonts w:ascii="Calisto MT" w:eastAsia="+mn-ea" w:hAnsi="Calisto MT"/>
        <w:i/>
        <w:iCs/>
        <w:color w:val="333F50"/>
        <w:kern w:val="24"/>
        <w:sz w:val="18"/>
        <w:szCs w:val="18"/>
      </w:rPr>
      <w:t xml:space="preserve"> University of Jaffna, Sri Lanka</w:t>
    </w:r>
    <w:r w:rsidR="00BD34FF"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 xml:space="preserve">| 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September</w:t>
    </w:r>
    <w:r w:rsidR="00EB7AA3">
      <w:rPr>
        <w:rFonts w:ascii="Calisto MT" w:eastAsia="+mn-ea" w:hAnsi="Calisto MT"/>
        <w:i/>
        <w:iCs/>
        <w:color w:val="333F50"/>
        <w:kern w:val="24"/>
        <w:sz w:val="18"/>
        <w:szCs w:val="18"/>
      </w:rPr>
      <w:t xml:space="preserve"> 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23</w:t>
    </w:r>
    <w:r w:rsidR="00BD34FF"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>, 202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6</w:t>
    </w:r>
  </w:p>
  <w:p w14:paraId="1DDE1C5D" w14:textId="74F911B1" w:rsidR="005D74E8" w:rsidRPr="00BD34FF" w:rsidRDefault="005D74E8" w:rsidP="00BD34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44256B"/>
    <w:multiLevelType w:val="hybridMultilevel"/>
    <w:tmpl w:val="7DFA78F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895091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wsDQ3NzYzMLIwNTBU0lEKTi0uzszPAykwrAUAXHxTpiwAAAA="/>
  </w:docVars>
  <w:rsids>
    <w:rsidRoot w:val="005D74E8"/>
    <w:rsid w:val="000D4412"/>
    <w:rsid w:val="0010764A"/>
    <w:rsid w:val="00145D9A"/>
    <w:rsid w:val="002572FE"/>
    <w:rsid w:val="00341E79"/>
    <w:rsid w:val="003B51DE"/>
    <w:rsid w:val="003D738A"/>
    <w:rsid w:val="005C528B"/>
    <w:rsid w:val="005D74E8"/>
    <w:rsid w:val="006A237D"/>
    <w:rsid w:val="007403A3"/>
    <w:rsid w:val="00772828"/>
    <w:rsid w:val="007831A9"/>
    <w:rsid w:val="007C2938"/>
    <w:rsid w:val="00801102"/>
    <w:rsid w:val="0081569D"/>
    <w:rsid w:val="00AC510A"/>
    <w:rsid w:val="00BD34FF"/>
    <w:rsid w:val="00BD3C25"/>
    <w:rsid w:val="00BD6534"/>
    <w:rsid w:val="00C03393"/>
    <w:rsid w:val="00C24836"/>
    <w:rsid w:val="00C33400"/>
    <w:rsid w:val="00C35B91"/>
    <w:rsid w:val="00C429F3"/>
    <w:rsid w:val="00CC2724"/>
    <w:rsid w:val="00CD02B7"/>
    <w:rsid w:val="00CD3A94"/>
    <w:rsid w:val="00DE6344"/>
    <w:rsid w:val="00E26AB2"/>
    <w:rsid w:val="00E80C10"/>
    <w:rsid w:val="00EB7AA3"/>
    <w:rsid w:val="00EF193A"/>
    <w:rsid w:val="00EF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59700"/>
  <w15:chartTrackingRefBased/>
  <w15:docId w15:val="{FAD0040C-0B4E-4DFA-A504-98BF136CB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7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4E8"/>
  </w:style>
  <w:style w:type="paragraph" w:styleId="Footer">
    <w:name w:val="footer"/>
    <w:basedOn w:val="Normal"/>
    <w:link w:val="FooterChar"/>
    <w:uiPriority w:val="99"/>
    <w:unhideWhenUsed/>
    <w:rsid w:val="005D7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4E8"/>
  </w:style>
  <w:style w:type="paragraph" w:customStyle="1" w:styleId="Default">
    <w:name w:val="Default"/>
    <w:rsid w:val="005D74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72828"/>
    <w:pPr>
      <w:ind w:left="720"/>
      <w:contextualSpacing/>
    </w:pPr>
  </w:style>
  <w:style w:type="table" w:styleId="TableGrid">
    <w:name w:val="Table Grid"/>
    <w:basedOn w:val="TableNormal"/>
    <w:uiPriority w:val="39"/>
    <w:rsid w:val="00EF1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D3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ミルバガナム　ニサーハン</cp:lastModifiedBy>
  <cp:revision>10</cp:revision>
  <cp:lastPrinted>2022-03-27T22:25:00Z</cp:lastPrinted>
  <dcterms:created xsi:type="dcterms:W3CDTF">2024-05-20T03:34:00Z</dcterms:created>
  <dcterms:modified xsi:type="dcterms:W3CDTF">2026-03-2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8cbb5426c2a81147bb4022b2fdb654e3f0fadcadce8858e63b4881ae152e49</vt:lpwstr>
  </property>
</Properties>
</file>